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568E1" w14:textId="34121EBD" w:rsidR="006050C8" w:rsidRPr="00E6752A" w:rsidRDefault="00E6752A" w:rsidP="0097467E">
      <w:pPr>
        <w:pStyle w:val="Tekstpodstawowy"/>
        <w:jc w:val="both"/>
        <w:rPr>
          <w:sz w:val="2"/>
          <w:szCs w:val="2"/>
          <w:lang w:val="pl-PL"/>
        </w:rPr>
      </w:pPr>
      <w:proofErr w:type="spellStart"/>
      <w:r w:rsidRPr="00E6752A">
        <w:rPr>
          <w:sz w:val="2"/>
          <w:szCs w:val="2"/>
          <w:lang w:val="pl-PL"/>
        </w:rPr>
        <w:t>atadr</w:t>
      </w:r>
      <w:proofErr w:type="spellEnd"/>
    </w:p>
    <w:p w14:paraId="6D75E8B9" w14:textId="5F6DF51F" w:rsidR="006050C8" w:rsidRPr="00E6752A" w:rsidRDefault="006050C8" w:rsidP="006050C8">
      <w:pPr>
        <w:rPr>
          <w:sz w:val="2"/>
          <w:szCs w:val="2"/>
          <w:lang w:val="pl-PL"/>
        </w:rPr>
      </w:pPr>
    </w:p>
    <w:p w14:paraId="1861801A" w14:textId="6F7C371D" w:rsidR="006050C8" w:rsidRPr="00E6752A" w:rsidRDefault="006050C8" w:rsidP="006050C8">
      <w:pPr>
        <w:rPr>
          <w:sz w:val="2"/>
          <w:szCs w:val="2"/>
          <w:lang w:val="pl-PL"/>
        </w:rPr>
      </w:pPr>
    </w:p>
    <w:p w14:paraId="0B5B534B" w14:textId="49970C2F" w:rsidR="006050C8" w:rsidRPr="00E6752A" w:rsidRDefault="006050C8" w:rsidP="006050C8">
      <w:pPr>
        <w:rPr>
          <w:sz w:val="2"/>
          <w:szCs w:val="2"/>
          <w:lang w:val="pl-PL"/>
        </w:rPr>
      </w:pPr>
    </w:p>
    <w:p w14:paraId="42BB39CC" w14:textId="23A50EF8" w:rsidR="006050C8" w:rsidRPr="00E6752A" w:rsidRDefault="006050C8" w:rsidP="006050C8">
      <w:pPr>
        <w:rPr>
          <w:sz w:val="2"/>
          <w:szCs w:val="2"/>
          <w:lang w:val="pl-PL"/>
        </w:rPr>
      </w:pPr>
    </w:p>
    <w:p w14:paraId="0E3BFAFE" w14:textId="2E188CE9" w:rsidR="006050C8" w:rsidRPr="00E6752A" w:rsidRDefault="006050C8" w:rsidP="006050C8">
      <w:pPr>
        <w:rPr>
          <w:sz w:val="2"/>
          <w:szCs w:val="2"/>
          <w:lang w:val="pl-PL"/>
        </w:rPr>
      </w:pPr>
    </w:p>
    <w:p w14:paraId="7EE287AE" w14:textId="537C1186" w:rsidR="006050C8" w:rsidRPr="00E6752A" w:rsidRDefault="006050C8" w:rsidP="006050C8">
      <w:pPr>
        <w:rPr>
          <w:sz w:val="2"/>
          <w:szCs w:val="2"/>
          <w:lang w:val="pl-PL"/>
        </w:rPr>
      </w:pPr>
    </w:p>
    <w:p w14:paraId="59B9307F" w14:textId="30866AC7" w:rsidR="006050C8" w:rsidRPr="00E6752A" w:rsidRDefault="006050C8" w:rsidP="006050C8">
      <w:pPr>
        <w:rPr>
          <w:sz w:val="2"/>
          <w:szCs w:val="2"/>
          <w:lang w:val="pl-PL"/>
        </w:rPr>
      </w:pPr>
    </w:p>
    <w:p w14:paraId="0F79B107" w14:textId="77777777" w:rsidR="0097467E" w:rsidRDefault="0097467E" w:rsidP="0097467E">
      <w:pPr>
        <w:jc w:val="right"/>
        <w:rPr>
          <w:rFonts w:ascii="Times New Roman" w:eastAsia="Times New Roman" w:hAnsi="Times New Roman" w:cs="Times New Roman"/>
          <w:b/>
          <w:sz w:val="16"/>
          <w:szCs w:val="20"/>
          <w:lang w:val="pl-PL"/>
        </w:rPr>
      </w:pPr>
      <w:r>
        <w:rPr>
          <w:rFonts w:ascii="Times New Roman" w:hAnsi="Times New Roman" w:cs="Times New Roman"/>
          <w:b/>
          <w:sz w:val="16"/>
          <w:szCs w:val="20"/>
          <w:lang w:val="pl-PL"/>
        </w:rPr>
        <w:t>Załącznik nr 1 do Regulaminu</w:t>
      </w:r>
    </w:p>
    <w:p w14:paraId="4A8904DA" w14:textId="77777777" w:rsidR="0097467E" w:rsidRDefault="0097467E" w:rsidP="0097467E">
      <w:pPr>
        <w:pStyle w:val="Tytu"/>
        <w:jc w:val="right"/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</w:p>
    <w:p w14:paraId="058BF897" w14:textId="1FBD1A69" w:rsidR="0097467E" w:rsidRDefault="0097467E" w:rsidP="00E6752A">
      <w:pPr>
        <w:spacing w:line="480" w:lineRule="auto"/>
        <w:jc w:val="right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  <w:t xml:space="preserve">Warszawa, dnia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Warsaw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,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date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</w:t>
      </w:r>
    </w:p>
    <w:p w14:paraId="65CC60B7" w14:textId="77777777" w:rsidR="0097467E" w:rsidRPr="005478BA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Imię i Nazwisko osoby zamawiającej/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Name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and 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surname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of person 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placing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order:…………………………..………………….</w:t>
      </w:r>
    </w:p>
    <w:p w14:paraId="78AB1BD7" w14:textId="5A6A472C" w:rsidR="005478BA" w:rsidRPr="00E6752A" w:rsidRDefault="0097467E" w:rsidP="005478BA">
      <w:pPr>
        <w:spacing w:line="276" w:lineRule="auto"/>
        <w:rPr>
          <w:sz w:val="16"/>
          <w:szCs w:val="16"/>
          <w:lang w:val="pl-PL"/>
        </w:rPr>
      </w:pPr>
      <w:r w:rsidRPr="00E6752A">
        <w:rPr>
          <w:rFonts w:ascii="Times New Roman" w:hAnsi="Times New Roman" w:cs="Times New Roman"/>
          <w:sz w:val="16"/>
          <w:szCs w:val="16"/>
          <w:lang w:val="pl-PL"/>
        </w:rPr>
        <w:t>Tel:.....................................................; e-mail:……………………………….</w:t>
      </w:r>
      <w:r w:rsidR="005478BA" w:rsidRPr="00E6752A">
        <w:rPr>
          <w:rFonts w:ascii="Times New Roman" w:hAnsi="Times New Roman" w:cs="Times New Roman"/>
          <w:sz w:val="16"/>
          <w:szCs w:val="16"/>
          <w:lang w:val="pl-PL"/>
        </w:rPr>
        <w:t xml:space="preserve"> (</w:t>
      </w:r>
      <w:r w:rsidR="005478BA" w:rsidRPr="00E6752A">
        <w:rPr>
          <w:rFonts w:ascii="Times New Roman" w:hAnsi="Times New Roman" w:cs="Times New Roman"/>
          <w:sz w:val="18"/>
          <w:szCs w:val="16"/>
          <w:lang w:val="pl-PL"/>
        </w:rPr>
        <w:t xml:space="preserve">CC: </w:t>
      </w:r>
      <w:hyperlink r:id="rId7" w:history="1">
        <w:r w:rsidR="00E6752A" w:rsidRPr="00E6752A">
          <w:rPr>
            <w:rStyle w:val="Hipercze"/>
            <w:rFonts w:ascii="Times New Roman" w:hAnsi="Times New Roman" w:cs="Times New Roman"/>
            <w:sz w:val="18"/>
            <w:szCs w:val="16"/>
            <w:lang w:val="pl-PL"/>
          </w:rPr>
          <w:t>atadrzak@ichf.edu.pl</w:t>
        </w:r>
      </w:hyperlink>
      <w:r w:rsidR="00E6752A" w:rsidRPr="00E6752A">
        <w:rPr>
          <w:rStyle w:val="Hipercze"/>
          <w:rFonts w:ascii="Times New Roman" w:hAnsi="Times New Roman" w:cs="Times New Roman"/>
          <w:sz w:val="18"/>
          <w:szCs w:val="16"/>
          <w:lang w:val="pl-PL"/>
        </w:rPr>
        <w:t>; pniton@ichf.edu.pl</w:t>
      </w:r>
      <w:r w:rsidR="005478BA" w:rsidRPr="00E6752A">
        <w:rPr>
          <w:rFonts w:ascii="Times New Roman" w:hAnsi="Times New Roman" w:cs="Times New Roman"/>
          <w:sz w:val="16"/>
          <w:szCs w:val="16"/>
          <w:lang w:val="pl-PL"/>
        </w:rPr>
        <w:t>)</w:t>
      </w:r>
    </w:p>
    <w:p w14:paraId="6CA73E98" w14:textId="6064089B" w:rsidR="0097467E" w:rsidRPr="005478BA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</w:p>
    <w:p w14:paraId="67193F8F" w14:textId="77777777" w:rsidR="0097467E" w:rsidRDefault="0097467E" w:rsidP="0097467E">
      <w:pPr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 w:val="16"/>
        </w:rPr>
        <w:t xml:space="preserve">ZAPOTRZEBOWANIE/REQUEST </w:t>
      </w:r>
    </w:p>
    <w:p w14:paraId="4EA831FB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</w:rPr>
      </w:pPr>
    </w:p>
    <w:p w14:paraId="25924CA4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  <w:r>
        <w:rPr>
          <w:rFonts w:ascii="Times New Roman" w:hAnsi="Times New Roman" w:cs="Times New Roman"/>
          <w:sz w:val="16"/>
          <w:lang w:val="en-GB"/>
        </w:rPr>
        <w:t xml:space="preserve">Na </w:t>
      </w:r>
      <w:proofErr w:type="spellStart"/>
      <w:r>
        <w:rPr>
          <w:rFonts w:ascii="Times New Roman" w:hAnsi="Times New Roman" w:cs="Times New Roman"/>
          <w:sz w:val="16"/>
          <w:lang w:val="en-GB"/>
        </w:rPr>
        <w:t>zakup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(</w:t>
      </w:r>
      <w:proofErr w:type="spellStart"/>
      <w:r>
        <w:rPr>
          <w:rFonts w:ascii="Times New Roman" w:hAnsi="Times New Roman" w:cs="Times New Roman"/>
          <w:sz w:val="16"/>
          <w:lang w:val="en-GB"/>
        </w:rPr>
        <w:t>nazwa</w:t>
      </w:r>
      <w:proofErr w:type="spellEnd"/>
      <w:r>
        <w:rPr>
          <w:rFonts w:ascii="Times New Roman" w:hAnsi="Times New Roman" w:cs="Times New Roman"/>
          <w:sz w:val="16"/>
          <w:lang w:val="en-GB"/>
        </w:rPr>
        <w:t>) / For the purchase of (name):………………………………………………...........................</w:t>
      </w:r>
    </w:p>
    <w:p w14:paraId="7892FCF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39FFF503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Kategoria zakupowa według Planu (kod CPV)</w:t>
      </w:r>
    </w:p>
    <w:p w14:paraId="2B674709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 xml:space="preserve">Purchase category according to Plan (CPV code) ……………….……………….................................................. </w:t>
      </w:r>
    </w:p>
    <w:p w14:paraId="341D0108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</w:p>
    <w:p w14:paraId="57BD64CD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  <w:proofErr w:type="spellStart"/>
      <w:r>
        <w:rPr>
          <w:rFonts w:ascii="Times New Roman" w:hAnsi="Times New Roman" w:cs="Times New Roman"/>
          <w:sz w:val="16"/>
          <w:lang w:val="en-GB"/>
        </w:rPr>
        <w:t>Szacowana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lang w:val="en-GB"/>
        </w:rPr>
        <w:t>wartość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lang w:val="en-GB"/>
        </w:rPr>
        <w:t>zakupu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/ Estimated value of purchase…………………. …………………………………..</w:t>
      </w:r>
      <w:bookmarkStart w:id="0" w:name="_GoBack"/>
      <w:bookmarkEnd w:id="0"/>
    </w:p>
    <w:p w14:paraId="17D0DE99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</w:p>
    <w:p w14:paraId="42F84A0E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Realizowany w ramach (podać źródło finansowania) </w:t>
      </w:r>
    </w:p>
    <w:p w14:paraId="3CF2CF98" w14:textId="551239BC" w:rsidR="005478BA" w:rsidRPr="005478BA" w:rsidRDefault="0097467E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>Implemented under (state source of funding)</w:t>
      </w:r>
      <w:r w:rsidR="005478BA" w:rsidRPr="005478BA">
        <w:rPr>
          <w:rFonts w:ascii="Times New Roman" w:eastAsia="Times New Roman" w:hAnsi="Times New Roman" w:cs="Times New Roman"/>
          <w:b/>
          <w:szCs w:val="20"/>
          <w:lang w:eastAsia="pl-PL"/>
        </w:rPr>
        <w:t xml:space="preserve"> </w:t>
      </w:r>
      <w:r w:rsidR="00F0494D" w:rsidRPr="00F0494D">
        <w:rPr>
          <w:rFonts w:ascii="Times New Roman" w:hAnsi="Times New Roman" w:cs="Times New Roman"/>
          <w:b/>
          <w:sz w:val="16"/>
          <w:szCs w:val="20"/>
        </w:rPr>
        <w:t>3549/H2020/COFUND/2016/2, COFUN</w:t>
      </w:r>
      <w:r w:rsidR="00F0494D" w:rsidRPr="00F0494D">
        <w:rPr>
          <w:rFonts w:ascii="Times New Roman" w:hAnsi="Times New Roman" w:cs="Times New Roman"/>
          <w:b/>
          <w:color w:val="FF0000"/>
          <w:sz w:val="16"/>
          <w:szCs w:val="20"/>
          <w:highlight w:val="yellow"/>
          <w:u w:val="single"/>
        </w:rPr>
        <w:t>XX</w:t>
      </w:r>
      <w:r w:rsidR="00F0494D" w:rsidRPr="00F0494D">
        <w:rPr>
          <w:rFonts w:ascii="Times New Roman" w:hAnsi="Times New Roman" w:cs="Times New Roman"/>
          <w:b/>
          <w:color w:val="FF0000"/>
          <w:sz w:val="16"/>
          <w:szCs w:val="20"/>
          <w:highlight w:val="yellow"/>
        </w:rPr>
        <w:t>*</w:t>
      </w:r>
    </w:p>
    <w:p w14:paraId="4A12CBD1" w14:textId="528E2F66" w:rsidR="005478BA" w:rsidRPr="005478BA" w:rsidRDefault="005478BA" w:rsidP="005478BA">
      <w:pPr>
        <w:jc w:val="both"/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</w:pPr>
      <w:r w:rsidRPr="005478BA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>*please insert here the number of</w:t>
      </w:r>
      <w:r w:rsidR="00F0494D" w:rsidRPr="00F0494D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 xml:space="preserve"> </w:t>
      </w:r>
      <w:proofErr w:type="spellStart"/>
      <w:r w:rsidR="00F0494D" w:rsidRPr="00F0494D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>NaMeS</w:t>
      </w:r>
      <w:proofErr w:type="spellEnd"/>
      <w:r w:rsidR="00F0494D" w:rsidRPr="00F0494D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 xml:space="preserve"> PhD project (for example COFUN22)</w:t>
      </w:r>
    </w:p>
    <w:p w14:paraId="4A3DD6F3" w14:textId="64B2DDC6" w:rsidR="0097467E" w:rsidRP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…..</w:t>
      </w:r>
    </w:p>
    <w:p w14:paraId="416BF647" w14:textId="77777777" w:rsidR="0097467E" w:rsidRP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65D3DF0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Podpis składającego zapotrzebowanie                          Podpis osoby zarządzającej źródłem finansowania</w:t>
      </w:r>
    </w:p>
    <w:p w14:paraId="0C1F01B5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>Signature of person submitting request</w:t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  <w:t xml:space="preserve">Signature of person managing source of funding </w:t>
      </w:r>
    </w:p>
    <w:p w14:paraId="1C913627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</w:p>
    <w:p w14:paraId="09D72EE4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..............................................                                        .............................................................</w:t>
      </w:r>
    </w:p>
    <w:p w14:paraId="1F2EA79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</w:rPr>
      </w:pPr>
    </w:p>
    <w:p w14:paraId="5BDF04C5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</w:rPr>
      </w:pPr>
      <w:r>
        <w:rPr>
          <w:rFonts w:ascii="Times New Roman" w:hAnsi="Times New Roman" w:cs="Times New Roman"/>
          <w:sz w:val="16"/>
          <w:szCs w:val="20"/>
        </w:rPr>
        <w:t xml:space="preserve">W </w:t>
      </w:r>
      <w:proofErr w:type="spellStart"/>
      <w:r>
        <w:rPr>
          <w:rFonts w:ascii="Times New Roman" w:hAnsi="Times New Roman" w:cs="Times New Roman"/>
          <w:sz w:val="16"/>
          <w:szCs w:val="20"/>
        </w:rPr>
        <w:t>załączeniu / Attach</w:t>
      </w:r>
      <w:proofErr w:type="spellEnd"/>
      <w:r>
        <w:rPr>
          <w:rFonts w:ascii="Times New Roman" w:hAnsi="Times New Roman" w:cs="Times New Roman"/>
          <w:sz w:val="16"/>
          <w:szCs w:val="20"/>
        </w:rPr>
        <w:t>ed:</w:t>
      </w:r>
    </w:p>
    <w:p w14:paraId="15C6E205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</w:rPr>
      </w:pPr>
      <w:proofErr w:type="spellStart"/>
      <w:r>
        <w:rPr>
          <w:rFonts w:ascii="Times New Roman" w:hAnsi="Times New Roman" w:cs="Times New Roman"/>
          <w:sz w:val="16"/>
          <w:szCs w:val="20"/>
        </w:rPr>
        <w:t>Dokument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potwierdzając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analizę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rynku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Documents confirming market research </w:t>
      </w:r>
    </w:p>
    <w:p w14:paraId="09D9953D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</w:rPr>
      </w:pPr>
      <w:proofErr w:type="spellStart"/>
      <w:r>
        <w:rPr>
          <w:rFonts w:ascii="Times New Roman" w:hAnsi="Times New Roman" w:cs="Times New Roman"/>
          <w:sz w:val="16"/>
          <w:szCs w:val="20"/>
        </w:rPr>
        <w:t>Zestawieni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ofert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List of tenders</w:t>
      </w:r>
    </w:p>
    <w:p w14:paraId="7B3EFA35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  <w:lang w:val="en-GB"/>
        </w:rPr>
      </w:pPr>
      <w:proofErr w:type="spellStart"/>
      <w:r>
        <w:rPr>
          <w:rFonts w:ascii="Times New Roman" w:hAnsi="Times New Roman" w:cs="Times New Roman"/>
          <w:sz w:val="16"/>
          <w:szCs w:val="20"/>
          <w:lang w:val="en-GB"/>
        </w:rPr>
        <w:t>Uzasadnienie</w:t>
      </w:r>
      <w:proofErr w:type="spellEnd"/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  <w:lang w:val="en-GB"/>
        </w:rPr>
        <w:t>wyboru</w:t>
      </w:r>
      <w:proofErr w:type="spellEnd"/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  <w:lang w:val="en-GB"/>
        </w:rPr>
        <w:t>oferty</w:t>
      </w:r>
      <w:proofErr w:type="spellEnd"/>
      <w:r>
        <w:rPr>
          <w:rFonts w:ascii="Times New Roman" w:hAnsi="Times New Roman" w:cs="Times New Roman"/>
          <w:sz w:val="16"/>
          <w:szCs w:val="20"/>
          <w:lang w:val="en-GB"/>
        </w:rPr>
        <w:t xml:space="preserve"> / Justification for selection of tender  </w:t>
      </w:r>
    </w:p>
    <w:p w14:paraId="3A11B42C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5439CBA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W związku z art.17 ust.2 ustawy z dnia 11 września 2019 roku prawo zamówień publicznych (Dz.U z 2019 r. Nr 223 poz. 2019 z p.zm.) w realizacji zamówienia publicznego  zastosowanie ma przepis: </w:t>
      </w:r>
    </w:p>
    <w:p w14:paraId="4845E2E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5 pkt 1 (zakupy do celów naukowych i badawczych)</w:t>
      </w:r>
    </w:p>
    <w:p w14:paraId="3C1EF56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zakupy  do kwoty 65 000 PLN</w:t>
      </w:r>
    </w:p>
    <w:p w14:paraId="0AB9A526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zakupy pomiędzy 65 000 PLN a 130 000 PLN</w:t>
      </w:r>
    </w:p>
    <w:p w14:paraId="0F015AC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bookmarkStart w:id="1" w:name="_Hlk39611913"/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1 pkt 2 (usługi prawne)  </w:t>
      </w:r>
    </w:p>
    <w:p w14:paraId="4204521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bookmarkStart w:id="2" w:name="_Hlk39612066"/>
      <w:bookmarkEnd w:id="1"/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1 pkt 6 (nieruchomości / najem) </w:t>
      </w:r>
    </w:p>
    <w:bookmarkEnd w:id="2"/>
    <w:p w14:paraId="3ACD44D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procedura przetargowa</w:t>
      </w:r>
    </w:p>
    <w:p w14:paraId="6FD6F72B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4D5319F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………………….………………………….Specjalista ds. Zakupów</w:t>
      </w:r>
    </w:p>
    <w:p w14:paraId="21DD642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556DE6A" w14:textId="77777777" w:rsidR="0097467E" w:rsidRDefault="0097467E" w:rsidP="0097467E">
      <w:pPr>
        <w:pStyle w:val="Tekstpodstawowy"/>
        <w:rPr>
          <w:rFonts w:ascii="Times New Roman" w:hAnsi="Times New Roman" w:cs="Times New Roman"/>
          <w:b/>
          <w:sz w:val="16"/>
          <w:u w:val="single"/>
          <w:lang w:val="pl-PL"/>
        </w:rPr>
      </w:pPr>
      <w:r>
        <w:rPr>
          <w:rFonts w:ascii="Times New Roman" w:hAnsi="Times New Roman" w:cs="Times New Roman"/>
          <w:b/>
          <w:sz w:val="16"/>
          <w:u w:val="single"/>
          <w:lang w:val="pl-PL"/>
        </w:rPr>
        <w:t>PROCEDURY / PROCEDURES (Dotyczy wyłącznie zakupów z projektów finansowanych z EFRP, EFS oraz FS)</w:t>
      </w:r>
    </w:p>
    <w:p w14:paraId="309F6A97" w14:textId="77777777" w:rsidR="0097467E" w:rsidRDefault="0097467E" w:rsidP="0097467E">
      <w:pPr>
        <w:pStyle w:val="Tekstpodstawowy"/>
        <w:rPr>
          <w:rFonts w:ascii="Times New Roman" w:hAnsi="Times New Roman" w:cs="Times New Roman"/>
          <w:b/>
          <w:sz w:val="16"/>
          <w:u w:val="single"/>
          <w:lang w:val="pl-PL"/>
        </w:rPr>
      </w:pPr>
    </w:p>
    <w:p w14:paraId="6EC8F3C7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do 20.000 zł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Up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to PLN 20,000 </w:t>
      </w:r>
    </w:p>
    <w:p w14:paraId="2E3CF9BA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od 20.000 zł do 50.000 zł / From PLN 20,000 to PLN 50,000 </w:t>
      </w:r>
    </w:p>
    <w:p w14:paraId="744525B7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od 50.000 zł do równowartości 130.000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pln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/ From PLN 50,000 to the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equivalent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of PLN 130,000</w:t>
      </w:r>
    </w:p>
    <w:p w14:paraId="1BC4D2D2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</w:rPr>
        <w:t xml:space="preserve">󠄀   od 0 </w:t>
      </w:r>
      <w:proofErr w:type="spellStart"/>
      <w:r>
        <w:rPr>
          <w:rFonts w:ascii="Times New Roman" w:hAnsi="Times New Roman" w:cs="Times New Roman"/>
          <w:sz w:val="16"/>
          <w:szCs w:val="20"/>
        </w:rPr>
        <w:t>pln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do </w:t>
      </w:r>
      <w:proofErr w:type="spellStart"/>
      <w:r>
        <w:rPr>
          <w:rFonts w:ascii="Times New Roman" w:hAnsi="Times New Roman" w:cs="Times New Roman"/>
          <w:sz w:val="16"/>
          <w:szCs w:val="20"/>
        </w:rPr>
        <w:t>kwot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określon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na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podstawi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art.3.1 </w:t>
      </w:r>
      <w:proofErr w:type="spellStart"/>
      <w:r>
        <w:rPr>
          <w:rFonts w:ascii="Times New Roman" w:hAnsi="Times New Roman" w:cs="Times New Roman"/>
          <w:sz w:val="16"/>
          <w:szCs w:val="20"/>
        </w:rPr>
        <w:t>ustaw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PZP/</w:t>
      </w:r>
      <w:r>
        <w:rPr>
          <w:rFonts w:ascii="Times New Roman" w:hAnsi="Times New Roman" w:cs="Times New Roman"/>
          <w:sz w:val="16"/>
          <w:szCs w:val="20"/>
          <w:lang w:val="en-GB"/>
        </w:rPr>
        <w:t>From the equivalent of PLN 0 to the amount determined pursuant to Article 3.1 of the PPL Act</w:t>
      </w:r>
    </w:p>
    <w:p w14:paraId="68D88725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procedura przetargowa /  Tender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procedure</w:t>
      </w:r>
      <w:proofErr w:type="spellEnd"/>
    </w:p>
    <w:p w14:paraId="55C593DF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17C6AE67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3C1D577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Konieczność zawarcia umowy na piśmie.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Need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for a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written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agreement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CB17D5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0218DC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TAK / YES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Segoe UI Symbol" w:eastAsia="MS Gothic" w:hAnsi="Segoe UI Symbol" w:cs="Segoe UI Symbol"/>
          <w:sz w:val="16"/>
          <w:szCs w:val="20"/>
          <w:lang w:val="pl-PL"/>
        </w:rPr>
        <w:t>☐</w:t>
      </w:r>
    </w:p>
    <w:p w14:paraId="3247EC39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0C3E08A6" w14:textId="4F1406C5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ZATWIERDZAM  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    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ZATWIERDZAM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2DE75C9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37D383A9" w14:textId="486ECE20" w:rsid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      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...................................</w:t>
      </w:r>
    </w:p>
    <w:p w14:paraId="641D4DA6" w14:textId="5DE67265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(Główny Księgowy)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    (Dyrektor Instytutu)</w:t>
      </w:r>
    </w:p>
    <w:p w14:paraId="6CBF858C" w14:textId="0A734B8A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0425B465" w14:textId="35863034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77F4067D" w14:textId="67A9F42D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44D7448D" w14:textId="7777777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5470A068" w14:textId="7FC691A4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7FCE34F0" w14:textId="24D1DED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21D8893C" w14:textId="77777777" w:rsidR="005478BA" w:rsidRPr="005478BA" w:rsidRDefault="005478BA" w:rsidP="005478BA">
      <w:pPr>
        <w:pStyle w:val="Tekstpodstawowy"/>
        <w:jc w:val="both"/>
        <w:rPr>
          <w:sz w:val="2"/>
          <w:szCs w:val="2"/>
          <w:lang w:val="pl-PL"/>
        </w:rPr>
      </w:pPr>
    </w:p>
    <w:p w14:paraId="0B1577C6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51A0AA84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1BBA5DA7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57A77F06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4FC0DB3A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34A715F0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0901782D" w14:textId="77777777" w:rsidR="005478BA" w:rsidRPr="00000996" w:rsidRDefault="005478BA" w:rsidP="005478BA">
      <w:pPr>
        <w:jc w:val="right"/>
        <w:rPr>
          <w:rFonts w:ascii="Times New Roman" w:eastAsia="Times New Roman" w:hAnsi="Times New Roman" w:cs="Times New Roman"/>
          <w:b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sz w:val="16"/>
          <w:szCs w:val="20"/>
          <w:lang w:val="pl-PL"/>
        </w:rPr>
        <w:t>Załącznik nr 2 do Regulaminu</w:t>
      </w:r>
    </w:p>
    <w:p w14:paraId="186BFD9D" w14:textId="77777777" w:rsidR="005478BA" w:rsidRPr="00000996" w:rsidRDefault="005478BA" w:rsidP="005478BA">
      <w:pPr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</w:p>
    <w:p w14:paraId="01ED2A69" w14:textId="77777777" w:rsidR="005478BA" w:rsidRPr="00000996" w:rsidRDefault="005478BA" w:rsidP="00E6752A">
      <w:pPr>
        <w:jc w:val="right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Warszawa , dnia /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Warsaw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,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date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</w:t>
      </w:r>
    </w:p>
    <w:p w14:paraId="02809E5E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1B4833AD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proofErr w:type="spellStart"/>
      <w:r w:rsidRPr="00000996">
        <w:rPr>
          <w:rFonts w:ascii="Times New Roman" w:hAnsi="Times New Roman" w:cs="Times New Roman"/>
          <w:sz w:val="16"/>
          <w:szCs w:val="20"/>
        </w:rPr>
        <w:t>Imię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i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Nazwisko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osoby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zamawiającej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/ </w:t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>Name and surname of person placing order: ……………………………..</w:t>
      </w:r>
    </w:p>
    <w:p w14:paraId="3BF32ED0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Tel:.............................................................</w:t>
      </w:r>
    </w:p>
    <w:p w14:paraId="7B57B1E2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e-mail:…………………………………….</w:t>
      </w:r>
    </w:p>
    <w:p w14:paraId="6E502083" w14:textId="77777777" w:rsidR="005478BA" w:rsidRPr="00000996" w:rsidRDefault="005478BA" w:rsidP="005478BA">
      <w:pPr>
        <w:jc w:val="right"/>
        <w:rPr>
          <w:rFonts w:ascii="Times New Roman" w:hAnsi="Times New Roman" w:cs="Times New Roman"/>
          <w:sz w:val="16"/>
          <w:szCs w:val="20"/>
          <w:lang w:val="en-GB"/>
        </w:rPr>
      </w:pPr>
    </w:p>
    <w:p w14:paraId="12FC33B5" w14:textId="77777777" w:rsidR="005478BA" w:rsidRPr="00000996" w:rsidRDefault="005478BA" w:rsidP="005478BA">
      <w:pPr>
        <w:jc w:val="center"/>
        <w:rPr>
          <w:rFonts w:ascii="Times New Roman" w:hAnsi="Times New Roman" w:cs="Times New Roman"/>
          <w:b/>
          <w:szCs w:val="24"/>
          <w:lang w:val="en-GB"/>
        </w:rPr>
      </w:pPr>
      <w:r w:rsidRPr="00000996">
        <w:rPr>
          <w:rFonts w:ascii="Times New Roman" w:hAnsi="Times New Roman" w:cs="Times New Roman"/>
          <w:b/>
          <w:sz w:val="16"/>
          <w:lang w:val="en-GB"/>
        </w:rPr>
        <w:t>UZASADNIENIE WYBORU OFERTY / JUSTIFICATION FOR SELECTION OF TENDER</w:t>
      </w:r>
    </w:p>
    <w:p w14:paraId="705872CE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en-GB"/>
        </w:rPr>
      </w:pPr>
    </w:p>
    <w:p w14:paraId="0C3930B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</w:rPr>
      </w:pPr>
    </w:p>
    <w:p w14:paraId="090DA07D" w14:textId="77777777" w:rsidR="005478BA" w:rsidRPr="00000996" w:rsidRDefault="005478BA" w:rsidP="005478BA">
      <w:pPr>
        <w:pStyle w:val="Tekstpodstawowy"/>
        <w:rPr>
          <w:rFonts w:ascii="Times New Roman" w:hAnsi="Times New Roman" w:cs="Times New Roman"/>
          <w:sz w:val="16"/>
          <w:lang w:val="en-GB"/>
        </w:rPr>
      </w:pPr>
      <w:r w:rsidRPr="00000996">
        <w:rPr>
          <w:rFonts w:ascii="Times New Roman" w:hAnsi="Times New Roman" w:cs="Times New Roman"/>
          <w:sz w:val="16"/>
          <w:lang w:val="en-GB"/>
        </w:rPr>
        <w:t xml:space="preserve">Na </w:t>
      </w:r>
      <w:proofErr w:type="spellStart"/>
      <w:r w:rsidRPr="00000996">
        <w:rPr>
          <w:rFonts w:ascii="Times New Roman" w:hAnsi="Times New Roman" w:cs="Times New Roman"/>
          <w:sz w:val="16"/>
          <w:lang w:val="en-GB"/>
        </w:rPr>
        <w:t>zakup</w:t>
      </w:r>
      <w:proofErr w:type="spellEnd"/>
      <w:r w:rsidRPr="00000996">
        <w:rPr>
          <w:rFonts w:ascii="Times New Roman" w:hAnsi="Times New Roman" w:cs="Times New Roman"/>
          <w:sz w:val="16"/>
          <w:lang w:val="en-GB"/>
        </w:rPr>
        <w:t xml:space="preserve"> / For the purchase of:……………………………………………………………………………………………………………………..</w:t>
      </w:r>
    </w:p>
    <w:p w14:paraId="6AD29900" w14:textId="77777777" w:rsidR="005478BA" w:rsidRPr="00000996" w:rsidRDefault="005478BA" w:rsidP="005478BA">
      <w:pPr>
        <w:pStyle w:val="Tekstpodstawowy"/>
        <w:rPr>
          <w:rFonts w:ascii="Times New Roman" w:hAnsi="Times New Roman" w:cs="Times New Roman"/>
          <w:sz w:val="16"/>
          <w:lang w:val="pl-PL"/>
        </w:rPr>
      </w:pPr>
      <w:r w:rsidRPr="00000996">
        <w:rPr>
          <w:rFonts w:ascii="Times New Roman" w:hAnsi="Times New Roman" w:cs="Times New Roman"/>
          <w:sz w:val="16"/>
          <w:lang w:val="pl-PL"/>
        </w:rPr>
        <w:t>...........................................................................................................................................</w:t>
      </w:r>
    </w:p>
    <w:p w14:paraId="2C447AAE" w14:textId="77777777" w:rsidR="005478BA" w:rsidRPr="00000996" w:rsidRDefault="005478BA" w:rsidP="005478BA">
      <w:pPr>
        <w:pStyle w:val="Tekstpodstawowy"/>
        <w:rPr>
          <w:rFonts w:ascii="Times New Roman" w:hAnsi="Times New Roman" w:cs="Times New Roman"/>
          <w:sz w:val="16"/>
          <w:lang w:val="pl-PL"/>
        </w:rPr>
      </w:pPr>
    </w:p>
    <w:p w14:paraId="5A232B6B" w14:textId="77777777" w:rsidR="005478BA" w:rsidRPr="00000996" w:rsidRDefault="005478BA" w:rsidP="005478BA">
      <w:pPr>
        <w:jc w:val="both"/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 xml:space="preserve">Uzasadnienie / </w:t>
      </w:r>
      <w:proofErr w:type="spellStart"/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>Justification</w:t>
      </w:r>
      <w:proofErr w:type="spellEnd"/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>:</w:t>
      </w:r>
    </w:p>
    <w:p w14:paraId="12458948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10B047BB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55BC89BA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3CFC98A2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4178668D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Podpis osoby zamawiającej </w:t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ab/>
        <w:t xml:space="preserve">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Podpis osoby zarządzającej źródłem finansowania</w:t>
      </w:r>
    </w:p>
    <w:p w14:paraId="4303180C" w14:textId="77777777" w:rsidR="005478BA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Signature of person ordering</w:t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ab/>
        <w:t xml:space="preserve">                </w:t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 xml:space="preserve">   Signature of person managing source of funding </w:t>
      </w:r>
    </w:p>
    <w:p w14:paraId="68BE629E" w14:textId="77777777" w:rsidR="005478BA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6ADA3491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501F9177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</w:p>
    <w:p w14:paraId="661C668F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.................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.............................................................</w:t>
      </w:r>
    </w:p>
    <w:p w14:paraId="6A975E1A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C0209B3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W załączeniu / Attached:</w:t>
      </w:r>
    </w:p>
    <w:p w14:paraId="053AF45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estawienie ofert / List of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tenders</w:t>
      </w:r>
      <w:proofErr w:type="spellEnd"/>
    </w:p>
    <w:p w14:paraId="41BC7F0E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7763009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2C19BBA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godne z Zapotrzebowaniem nr………………..  </w:t>
      </w:r>
    </w:p>
    <w:p w14:paraId="723FDA30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16A26750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Specjalista ds. Zakupów /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Purchasing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specialist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>………………………</w:t>
      </w:r>
    </w:p>
    <w:p w14:paraId="6F6235E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5BB214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vertAlign w:val="superscript"/>
          <w:lang w:val="pl-PL"/>
        </w:rPr>
        <w:t xml:space="preserve">1) </w:t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Odpowiednie skreślić </w:t>
      </w:r>
    </w:p>
    <w:p w14:paraId="16F8A7E4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C4D9C6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876460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C696B3C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343BDD4" w14:textId="77777777" w:rsidR="005478BA" w:rsidRPr="00000996" w:rsidRDefault="005478BA" w:rsidP="005478BA">
      <w:pPr>
        <w:spacing w:after="160" w:line="254" w:lineRule="auto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68D6507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00D9FF5D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ATWIERDZAM                    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ZATWIERDZAM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6263840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348C232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...................................</w:t>
      </w:r>
    </w:p>
    <w:p w14:paraId="594EE063" w14:textId="77777777" w:rsidR="005478BA" w:rsidRPr="00000996" w:rsidRDefault="005478BA" w:rsidP="005478BA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(Główny Księgowy)           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(Dyrektor Instytutu)</w:t>
      </w:r>
    </w:p>
    <w:p w14:paraId="42032934" w14:textId="77777777" w:rsidR="005478BA" w:rsidRPr="00000996" w:rsidRDefault="005478BA" w:rsidP="005478BA">
      <w:pPr>
        <w:rPr>
          <w:sz w:val="2"/>
          <w:szCs w:val="2"/>
          <w:lang w:val="pl-PL"/>
        </w:rPr>
      </w:pPr>
    </w:p>
    <w:p w14:paraId="225E9721" w14:textId="7777777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2FBB2AB0" w14:textId="77777777" w:rsidR="006050C8" w:rsidRPr="0097467E" w:rsidRDefault="006050C8" w:rsidP="006050C8">
      <w:pPr>
        <w:jc w:val="center"/>
        <w:rPr>
          <w:sz w:val="2"/>
          <w:szCs w:val="2"/>
          <w:lang w:val="pl-PL"/>
        </w:rPr>
      </w:pPr>
    </w:p>
    <w:sectPr w:rsidR="006050C8" w:rsidRPr="0097467E" w:rsidSect="00A16575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10" w:h="16840"/>
      <w:pgMar w:top="1440" w:right="1080" w:bottom="1440" w:left="1080" w:header="1134" w:footer="1531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A86FF8" w14:textId="77777777" w:rsidR="00856E66" w:rsidRDefault="00856E66" w:rsidP="006554EC">
      <w:r>
        <w:separator/>
      </w:r>
    </w:p>
  </w:endnote>
  <w:endnote w:type="continuationSeparator" w:id="0">
    <w:p w14:paraId="0EC96E77" w14:textId="77777777" w:rsidR="00856E66" w:rsidRDefault="00856E66" w:rsidP="00655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9D8A6" w14:textId="745F8278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2816" behindDoc="1" locked="0" layoutInCell="1" allowOverlap="1" wp14:anchorId="72A933F0" wp14:editId="603A840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14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1745F201" id="Line 15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D5jrlxzwEAAIQ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</w:p>
  <w:p w14:paraId="165BDD2E" w14:textId="21F7B3F5" w:rsidR="00BA489A" w:rsidRDefault="005478B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93056" behindDoc="1" locked="0" layoutInCell="1" allowOverlap="1" wp14:anchorId="339E4D0F" wp14:editId="6CCC45E1">
              <wp:simplePos x="0" y="0"/>
              <wp:positionH relativeFrom="page">
                <wp:posOffset>3359150</wp:posOffset>
              </wp:positionH>
              <wp:positionV relativeFrom="page">
                <wp:posOffset>9654540</wp:posOffset>
              </wp:positionV>
              <wp:extent cx="1485900" cy="342900"/>
              <wp:effectExtent l="0" t="0" r="0" b="0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436A1" w14:textId="77777777" w:rsidR="005478BA" w:rsidRPr="001504DA" w:rsidRDefault="005478BA" w:rsidP="005478B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ul.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Kasprzaka</w:t>
                          </w:r>
                          <w:proofErr w:type="spellEnd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 44/52</w:t>
                          </w:r>
                        </w:p>
                        <w:p w14:paraId="33107DA7" w14:textId="77777777" w:rsidR="005478BA" w:rsidRPr="001504DA" w:rsidRDefault="005478BA" w:rsidP="005478BA">
                          <w:pPr>
                            <w:spacing w:before="7"/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01-224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8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Warszawa,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7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Polska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9E4D0F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64.5pt;margin-top:760.2pt;width:117pt;height:27pt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" filled="f" stroked="f">
              <v:textbox inset="0,0,0,0">
                <w:txbxContent>
                  <w:p w14:paraId="29E436A1" w14:textId="77777777" w:rsidR="005478BA" w:rsidRPr="001504DA" w:rsidRDefault="005478BA" w:rsidP="005478B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ul.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Kasprzaka</w:t>
                    </w:r>
                    <w:proofErr w:type="spellEnd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 44/52</w:t>
                    </w:r>
                  </w:p>
                  <w:p w14:paraId="33107DA7" w14:textId="77777777" w:rsidR="005478BA" w:rsidRPr="001504DA" w:rsidRDefault="005478BA" w:rsidP="005478BA">
                    <w:pPr>
                      <w:spacing w:before="7"/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01-224</w:t>
                    </w:r>
                    <w:r w:rsidRPr="001504DA">
                      <w:rPr>
                        <w:rFonts w:cs="Arial"/>
                        <w:color w:val="231F20"/>
                        <w:spacing w:val="-18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Warszawa,</w:t>
                    </w:r>
                    <w:r w:rsidRPr="001504DA">
                      <w:rPr>
                        <w:rFonts w:cs="Arial"/>
                        <w:color w:val="231F20"/>
                        <w:spacing w:val="-17"/>
                        <w:w w:val="90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Polska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91008" behindDoc="1" locked="0" layoutInCell="1" allowOverlap="1" wp14:anchorId="5E550468" wp14:editId="4D9F8B16">
              <wp:simplePos x="0" y="0"/>
              <wp:positionH relativeFrom="page">
                <wp:posOffset>1054100</wp:posOffset>
              </wp:positionH>
              <wp:positionV relativeFrom="page">
                <wp:posOffset>9673590</wp:posOffset>
              </wp:positionV>
              <wp:extent cx="1472706" cy="342900"/>
              <wp:effectExtent l="0" t="0" r="13335" b="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2706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92529C" w14:textId="77777777" w:rsidR="005478BA" w:rsidRDefault="005478BA" w:rsidP="005478B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  <w:t xml:space="preserve">Instytut Chemii Fizycznej </w:t>
                          </w:r>
                        </w:p>
                        <w:p w14:paraId="7178142B" w14:textId="77777777" w:rsidR="005478BA" w:rsidRPr="001504DA" w:rsidRDefault="005478BA" w:rsidP="005478B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5"/>
                              <w:sz w:val="16"/>
                              <w:szCs w:val="16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550468" id="Text Box 7" o:spid="_x0000_s1027" type="#_x0000_t202" style="position:absolute;margin-left:83pt;margin-top:761.7pt;width:115.95pt;height:27pt;z-index:-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" filled="f" stroked="f">
              <v:textbox inset="0,0,0,0">
                <w:txbxContent>
                  <w:p w14:paraId="7D92529C" w14:textId="77777777" w:rsidR="005478BA" w:rsidRDefault="005478BA" w:rsidP="005478BA">
                    <w:pPr>
                      <w:spacing w:line="249" w:lineRule="auto"/>
                      <w:ind w:left="20"/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  <w:t xml:space="preserve">Instytut Chemii Fizycznej </w:t>
                    </w:r>
                  </w:p>
                  <w:p w14:paraId="7178142B" w14:textId="77777777" w:rsidR="005478BA" w:rsidRPr="001504DA" w:rsidRDefault="005478BA" w:rsidP="005478BA">
                    <w:pPr>
                      <w:spacing w:line="249" w:lineRule="auto"/>
                      <w:ind w:left="20"/>
                      <w:rPr>
                        <w:rFonts w:cs="Arial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5"/>
                        <w:sz w:val="16"/>
                        <w:szCs w:val="16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504DA"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4864" behindDoc="1" locked="0" layoutInCell="1" allowOverlap="1" wp14:anchorId="6601B2B8" wp14:editId="6EE2A60B">
              <wp:simplePos x="0" y="0"/>
              <wp:positionH relativeFrom="page">
                <wp:posOffset>5816600</wp:posOffset>
              </wp:positionH>
              <wp:positionV relativeFrom="page">
                <wp:posOffset>9671050</wp:posOffset>
              </wp:positionV>
              <wp:extent cx="960151" cy="177362"/>
              <wp:effectExtent l="0" t="0" r="11430" b="13335"/>
              <wp:wrapNone/>
              <wp:docPr id="1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51" cy="1773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C57197" w14:textId="77777777" w:rsidR="001504DA" w:rsidRPr="001504DA" w:rsidRDefault="00E6752A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hyperlink r:id="rId1">
                            <w:r w:rsidR="001504DA" w:rsidRPr="001504DA">
                              <w:rPr>
                                <w:rFonts w:cs="Arial"/>
                                <w:color w:val="231F20"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01B2B8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458pt;margin-top:761.5pt;width:75.6pt;height:13.95pt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" filled="f" stroked="f">
              <v:textbox inset="0,0,0,0">
                <w:txbxContent>
                  <w:p w14:paraId="00C57197" w14:textId="77777777" w:rsidR="001504DA" w:rsidRPr="001504DA" w:rsidRDefault="00C957C5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hyperlink r:id="rId2">
                      <w:r w:rsidR="001504DA" w:rsidRPr="001504DA">
                        <w:rPr>
                          <w:rFonts w:cs="Arial"/>
                          <w:color w:val="231F20"/>
                          <w:spacing w:val="-1"/>
                          <w:w w:val="95"/>
                          <w:sz w:val="16"/>
                          <w:szCs w:val="16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A90D4" w14:textId="33DB5D75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5648" behindDoc="1" locked="0" layoutInCell="1" allowOverlap="1" wp14:anchorId="45E2E27E" wp14:editId="2C17DA1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8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12809173" id="Line 15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BAtwMhzwEAAIM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2A15C20D" wp14:editId="593C9DDD">
              <wp:simplePos x="0" y="0"/>
              <wp:positionH relativeFrom="page">
                <wp:posOffset>1057275</wp:posOffset>
              </wp:positionH>
              <wp:positionV relativeFrom="page">
                <wp:posOffset>9677400</wp:posOffset>
              </wp:positionV>
              <wp:extent cx="1472706" cy="342900"/>
              <wp:effectExtent l="0" t="0" r="13335" b="0"/>
              <wp:wrapNone/>
              <wp:docPr id="9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2706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26DB23" w14:textId="77777777" w:rsidR="000E1F4A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  <w:t xml:space="preserve">Instytut Chemii Fizycznej </w:t>
                          </w:r>
                        </w:p>
                        <w:p w14:paraId="7692498D" w14:textId="70B1B616" w:rsidR="001504DA" w:rsidRPr="001504DA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5"/>
                              <w:sz w:val="16"/>
                              <w:szCs w:val="16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15C20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83.25pt;margin-top:762pt;width:115.95pt;height:27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" filled="f" stroked="f">
              <v:textbox inset="0,0,0,0">
                <w:txbxContent>
                  <w:p w14:paraId="5F26DB23" w14:textId="77777777" w:rsidR="000E1F4A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  <w:t xml:space="preserve">Instytut Chemii Fizycznej </w:t>
                    </w:r>
                  </w:p>
                  <w:p w14:paraId="7692498D" w14:textId="70B1B616" w:rsidR="001504DA" w:rsidRPr="001504DA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5"/>
                        <w:sz w:val="16"/>
                        <w:szCs w:val="16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1516FC0C" wp14:editId="027E2436">
              <wp:simplePos x="0" y="0"/>
              <wp:positionH relativeFrom="page">
                <wp:posOffset>3295650</wp:posOffset>
              </wp:positionH>
              <wp:positionV relativeFrom="page">
                <wp:posOffset>9677400</wp:posOffset>
              </wp:positionV>
              <wp:extent cx="1485900" cy="342900"/>
              <wp:effectExtent l="0" t="0" r="0" b="0"/>
              <wp:wrapNone/>
              <wp:docPr id="1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9147B6" w14:textId="77777777" w:rsidR="001504DA" w:rsidRPr="001504DA" w:rsidRDefault="001504DA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ul. Kasprzaka 44/52</w:t>
                          </w:r>
                        </w:p>
                        <w:p w14:paraId="0178D4DB" w14:textId="77777777" w:rsidR="001504DA" w:rsidRPr="001504DA" w:rsidRDefault="001504DA" w:rsidP="001504DA">
                          <w:pPr>
                            <w:spacing w:before="7"/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01-224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8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Warszawa,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7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Polsk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16FC0C" id="Text Box 8" o:spid="_x0000_s1029" type="#_x0000_t202" style="position:absolute;margin-left:259.5pt;margin-top:762pt;width:117pt;height:27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" filled="f" stroked="f">
              <v:textbox inset="0,0,0,0">
                <w:txbxContent>
                  <w:p w14:paraId="159147B6" w14:textId="77777777" w:rsidR="001504DA" w:rsidRPr="001504DA" w:rsidRDefault="001504DA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ul. Kasprzaka 44/52</w:t>
                    </w:r>
                  </w:p>
                  <w:p w14:paraId="0178D4DB" w14:textId="77777777" w:rsidR="001504DA" w:rsidRPr="001504DA" w:rsidRDefault="001504DA" w:rsidP="001504DA">
                    <w:pPr>
                      <w:spacing w:before="7"/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01-224</w:t>
                    </w:r>
                    <w:r w:rsidRPr="001504DA">
                      <w:rPr>
                        <w:rFonts w:cs="Arial"/>
                        <w:color w:val="231F20"/>
                        <w:spacing w:val="-18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Warszawa,</w:t>
                    </w:r>
                    <w:r w:rsidRPr="001504DA">
                      <w:rPr>
                        <w:rFonts w:cs="Arial"/>
                        <w:color w:val="231F20"/>
                        <w:spacing w:val="-17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Polsk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939EBCA" w14:textId="019D16BE" w:rsidR="001504DA" w:rsidRDefault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4624" behindDoc="1" locked="0" layoutInCell="1" allowOverlap="1" wp14:anchorId="794DE8AC" wp14:editId="3229B655">
              <wp:simplePos x="0" y="0"/>
              <wp:positionH relativeFrom="page">
                <wp:posOffset>5809615</wp:posOffset>
              </wp:positionH>
              <wp:positionV relativeFrom="page">
                <wp:posOffset>9677400</wp:posOffset>
              </wp:positionV>
              <wp:extent cx="960120" cy="177165"/>
              <wp:effectExtent l="0" t="0" r="11430" b="13335"/>
              <wp:wrapNone/>
              <wp:docPr id="10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20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1C9BC9" w14:textId="77777777" w:rsidR="001504DA" w:rsidRPr="001504DA" w:rsidRDefault="00E6752A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hyperlink r:id="rId1">
                            <w:r w:rsidR="001504DA" w:rsidRPr="001504DA">
                              <w:rPr>
                                <w:rFonts w:cs="Arial"/>
                                <w:color w:val="231F20"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4DE8AC" id="_x0000_s1030" type="#_x0000_t202" style="position:absolute;margin-left:457.45pt;margin-top:762pt;width:75.6pt;height:13.95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" filled="f" stroked="f">
              <v:textbox inset="0,0,0,0">
                <w:txbxContent>
                  <w:p w14:paraId="651C9BC9" w14:textId="77777777" w:rsidR="001504DA" w:rsidRPr="001504DA" w:rsidRDefault="00A16575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hyperlink r:id="rId2">
                      <w:r w:rsidR="001504DA" w:rsidRPr="001504DA">
                        <w:rPr>
                          <w:rFonts w:cs="Arial"/>
                          <w:color w:val="231F20"/>
                          <w:spacing w:val="-1"/>
                          <w:w w:val="95"/>
                          <w:sz w:val="16"/>
                          <w:szCs w:val="16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1732EB" w14:textId="77777777" w:rsidR="00856E66" w:rsidRDefault="00856E66" w:rsidP="006554EC">
      <w:r>
        <w:separator/>
      </w:r>
    </w:p>
  </w:footnote>
  <w:footnote w:type="continuationSeparator" w:id="0">
    <w:p w14:paraId="3E376F0D" w14:textId="77777777" w:rsidR="00856E66" w:rsidRDefault="00856E66" w:rsidP="006554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20AA04" w14:textId="330070AA" w:rsidR="006554EC" w:rsidRDefault="0006547E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88960" behindDoc="0" locked="0" layoutInCell="1" allowOverlap="1" wp14:anchorId="3FCA3939" wp14:editId="6104A06C">
          <wp:simplePos x="0" y="0"/>
          <wp:positionH relativeFrom="column">
            <wp:posOffset>-139700</wp:posOffset>
          </wp:positionH>
          <wp:positionV relativeFrom="paragraph">
            <wp:posOffset>-598170</wp:posOffset>
          </wp:positionV>
          <wp:extent cx="2648057" cy="828675"/>
          <wp:effectExtent l="0" t="0" r="0" b="0"/>
          <wp:wrapNone/>
          <wp:docPr id="54" name="Obraz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8057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324021264"/>
        <w:docPartObj>
          <w:docPartGallery w:val="Page Numbers (Margins)"/>
          <w:docPartUnique/>
        </w:docPartObj>
      </w:sdtPr>
      <w:sdtEndPr/>
      <w:sdtContent/>
    </w:sdt>
  </w:p>
  <w:p w14:paraId="1F0F930E" w14:textId="0C0D167F" w:rsidR="006554EC" w:rsidRDefault="006554E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FAA08" w14:textId="44AF9A3E" w:rsidR="001504DA" w:rsidRDefault="0006547E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86912" behindDoc="0" locked="0" layoutInCell="1" allowOverlap="1" wp14:anchorId="1B7AAD28" wp14:editId="36ACC58E">
          <wp:simplePos x="0" y="0"/>
          <wp:positionH relativeFrom="column">
            <wp:posOffset>-35086</wp:posOffset>
          </wp:positionH>
          <wp:positionV relativeFrom="paragraph">
            <wp:posOffset>-656970</wp:posOffset>
          </wp:positionV>
          <wp:extent cx="2648057" cy="828675"/>
          <wp:effectExtent l="0" t="0" r="0" b="0"/>
          <wp:wrapNone/>
          <wp:docPr id="55" name="Obraz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8057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6575">
      <w:tab/>
    </w:r>
    <w:r w:rsidR="00A1657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D613E4"/>
    <w:multiLevelType w:val="hybridMultilevel"/>
    <w:tmpl w:val="99CED8A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DQ3M7Y0NTMyNLdQ0lEKTi0uzszPAykwrQUAGsu4tSwAAAA="/>
  </w:docVars>
  <w:rsids>
    <w:rsidRoot w:val="0026595C"/>
    <w:rsid w:val="00032EE0"/>
    <w:rsid w:val="00041F18"/>
    <w:rsid w:val="00064BE5"/>
    <w:rsid w:val="0006547E"/>
    <w:rsid w:val="000D0989"/>
    <w:rsid w:val="000E1F4A"/>
    <w:rsid w:val="001504DA"/>
    <w:rsid w:val="00157AB6"/>
    <w:rsid w:val="0026595C"/>
    <w:rsid w:val="00292453"/>
    <w:rsid w:val="0031703D"/>
    <w:rsid w:val="003A53BD"/>
    <w:rsid w:val="005478BA"/>
    <w:rsid w:val="0056620B"/>
    <w:rsid w:val="005E558C"/>
    <w:rsid w:val="006050C8"/>
    <w:rsid w:val="006137AD"/>
    <w:rsid w:val="006554EC"/>
    <w:rsid w:val="007363FC"/>
    <w:rsid w:val="0076704E"/>
    <w:rsid w:val="007A68D9"/>
    <w:rsid w:val="007C2847"/>
    <w:rsid w:val="00856E66"/>
    <w:rsid w:val="00884410"/>
    <w:rsid w:val="0097467E"/>
    <w:rsid w:val="009C02C7"/>
    <w:rsid w:val="00A16575"/>
    <w:rsid w:val="00A47D79"/>
    <w:rsid w:val="00B84039"/>
    <w:rsid w:val="00BA489A"/>
    <w:rsid w:val="00BE3E34"/>
    <w:rsid w:val="00C078EE"/>
    <w:rsid w:val="00C957C5"/>
    <w:rsid w:val="00D32C2A"/>
    <w:rsid w:val="00D51FDB"/>
    <w:rsid w:val="00D82BC1"/>
    <w:rsid w:val="00E02055"/>
    <w:rsid w:val="00E6752A"/>
    <w:rsid w:val="00F0494D"/>
    <w:rsid w:val="00F3108D"/>
    <w:rsid w:val="00F9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360259E"/>
  <w15:docId w15:val="{7C36F84F-4A02-45B2-B2DB-38EEEE868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32EE0"/>
    <w:rPr>
      <w:rFonts w:eastAsia="Tahoma" w:cs="Tahoma"/>
      <w:sz w:val="20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504DA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1504DA"/>
    <w:pPr>
      <w:spacing w:line="221" w:lineRule="exact"/>
      <w:ind w:left="20"/>
    </w:pPr>
    <w:rPr>
      <w:szCs w:val="20"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554EC"/>
    <w:rPr>
      <w:rFonts w:ascii="Tahoma" w:eastAsia="Tahoma" w:hAnsi="Tahoma" w:cs="Tahoma"/>
    </w:rPr>
  </w:style>
  <w:style w:type="paragraph" w:styleId="Stopka">
    <w:name w:val="footer"/>
    <w:basedOn w:val="Normalny"/>
    <w:link w:val="Stopka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554EC"/>
    <w:rPr>
      <w:rFonts w:ascii="Tahoma" w:eastAsia="Tahoma" w:hAnsi="Tahoma" w:cs="Tahoma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1504DA"/>
    <w:rPr>
      <w:rFonts w:ascii="Arial" w:eastAsia="Tahoma" w:hAnsi="Arial" w:cs="Tahoma"/>
      <w:sz w:val="20"/>
      <w:szCs w:val="20"/>
    </w:rPr>
  </w:style>
  <w:style w:type="paragraph" w:customStyle="1" w:styleId="BasicParagraph">
    <w:name w:val="[Basic Paragraph]"/>
    <w:basedOn w:val="Normalny"/>
    <w:uiPriority w:val="99"/>
    <w:rsid w:val="00BE3E34"/>
    <w:pPr>
      <w:widowControl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z w:val="24"/>
      <w:szCs w:val="24"/>
      <w:lang w:val="en-GB"/>
    </w:rPr>
  </w:style>
  <w:style w:type="character" w:customStyle="1" w:styleId="Nagwek1Znak">
    <w:name w:val="Nagłówek 1 Znak"/>
    <w:basedOn w:val="Domylnaczcionkaakapitu"/>
    <w:link w:val="Nagwek1"/>
    <w:uiPriority w:val="9"/>
    <w:rsid w:val="001504DA"/>
    <w:rPr>
      <w:rFonts w:ascii="Arial" w:eastAsiaTheme="majorEastAsia" w:hAnsi="Arial" w:cstheme="majorBidi"/>
      <w:sz w:val="28"/>
      <w:szCs w:val="32"/>
    </w:rPr>
  </w:style>
  <w:style w:type="paragraph" w:styleId="Tytu">
    <w:name w:val="Title"/>
    <w:basedOn w:val="Normalny"/>
    <w:link w:val="TytuZnak"/>
    <w:qFormat/>
    <w:rsid w:val="0097467E"/>
    <w:pPr>
      <w:widowControl/>
      <w:autoSpaceDE/>
      <w:autoSpaceDN/>
      <w:jc w:val="center"/>
    </w:pPr>
    <w:rPr>
      <w:rFonts w:ascii="Arial Black" w:eastAsia="Times New Roman" w:hAnsi="Arial Black" w:cs="Arial"/>
      <w:sz w:val="36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97467E"/>
    <w:rPr>
      <w:rFonts w:ascii="Arial Black" w:eastAsia="Times New Roman" w:hAnsi="Arial Black" w:cs="Arial"/>
      <w:sz w:val="36"/>
      <w:szCs w:val="24"/>
      <w:lang w:eastAsia="pl-PL"/>
    </w:rPr>
  </w:style>
  <w:style w:type="character" w:styleId="Hipercze">
    <w:name w:val="Hyperlink"/>
    <w:uiPriority w:val="99"/>
    <w:unhideWhenUsed/>
    <w:rsid w:val="005478BA"/>
    <w:rPr>
      <w:color w:val="0563C1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675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5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tadrzak@ichf.edu.p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4</Words>
  <Characters>4470</Characters>
  <Application>Microsoft Office Word</Application>
  <DocSecurity>4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rek Kowalczyk</dc:creator>
  <cp:lastModifiedBy>Agnieszka Tadrzak</cp:lastModifiedBy>
  <cp:revision>2</cp:revision>
  <dcterms:created xsi:type="dcterms:W3CDTF">2021-10-15T12:22:00Z</dcterms:created>
  <dcterms:modified xsi:type="dcterms:W3CDTF">2021-10-15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4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6-24T00:00:00Z</vt:filetime>
  </property>
</Properties>
</file>